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C37EBC" w14:textId="77777777" w:rsidR="000E58BE" w:rsidRDefault="000C17AD" w:rsidP="000C17AD">
      <w:pPr>
        <w:jc w:val="center"/>
        <w:rPr>
          <w:b/>
          <w:sz w:val="36"/>
          <w:szCs w:val="36"/>
        </w:rPr>
      </w:pPr>
      <w:r w:rsidRPr="006D1DB5">
        <w:rPr>
          <w:b/>
          <w:sz w:val="36"/>
          <w:szCs w:val="36"/>
        </w:rPr>
        <w:t>Oborová rada doktorského studijního programu Speciální</w:t>
      </w:r>
      <w:r>
        <w:rPr>
          <w:b/>
          <w:sz w:val="36"/>
          <w:szCs w:val="36"/>
        </w:rPr>
        <w:t> </w:t>
      </w:r>
      <w:r w:rsidRPr="006D1DB5">
        <w:rPr>
          <w:b/>
          <w:sz w:val="36"/>
          <w:szCs w:val="36"/>
        </w:rPr>
        <w:t>pedagogika</w:t>
      </w:r>
    </w:p>
    <w:p w14:paraId="6FE1B821" w14:textId="77777777" w:rsidR="000C17AD" w:rsidRPr="008767F8" w:rsidRDefault="000C17AD" w:rsidP="0069222C">
      <w:pPr>
        <w:spacing w:line="360" w:lineRule="auto"/>
        <w:rPr>
          <w:b/>
        </w:rPr>
      </w:pPr>
    </w:p>
    <w:p w14:paraId="4161AEEB" w14:textId="77777777" w:rsidR="000C17AD" w:rsidRPr="008767F8" w:rsidRDefault="000C17AD" w:rsidP="0069222C">
      <w:pPr>
        <w:spacing w:line="360" w:lineRule="auto"/>
        <w:rPr>
          <w:b/>
        </w:rPr>
      </w:pPr>
    </w:p>
    <w:p w14:paraId="5B803A9F" w14:textId="77777777" w:rsidR="000C17AD" w:rsidRPr="008767F8" w:rsidRDefault="000C17AD" w:rsidP="0069222C">
      <w:pPr>
        <w:spacing w:line="360" w:lineRule="auto"/>
        <w:rPr>
          <w:b/>
        </w:rPr>
      </w:pPr>
    </w:p>
    <w:p w14:paraId="6155CA04" w14:textId="77777777" w:rsidR="000C17AD" w:rsidRPr="008767F8" w:rsidRDefault="000C17AD" w:rsidP="0069222C">
      <w:pPr>
        <w:spacing w:line="360" w:lineRule="auto"/>
        <w:rPr>
          <w:b/>
        </w:rPr>
      </w:pPr>
    </w:p>
    <w:p w14:paraId="3333D6A4" w14:textId="77777777" w:rsidR="000C17AD" w:rsidRDefault="000C17AD" w:rsidP="0069222C">
      <w:pPr>
        <w:spacing w:line="360" w:lineRule="auto"/>
        <w:jc w:val="both"/>
        <w:rPr>
          <w:b/>
          <w:i/>
        </w:rPr>
      </w:pPr>
      <w:r w:rsidRPr="006D1DB5">
        <w:rPr>
          <w:b/>
          <w:i/>
        </w:rPr>
        <w:t>Předsedkyně oborové rady:</w:t>
      </w:r>
    </w:p>
    <w:p w14:paraId="66BE2D97" w14:textId="77777777" w:rsidR="000C17AD" w:rsidRDefault="000C17AD" w:rsidP="0069222C">
      <w:pPr>
        <w:spacing w:line="360" w:lineRule="auto"/>
        <w:jc w:val="both"/>
      </w:pPr>
    </w:p>
    <w:p w14:paraId="2A6187AA" w14:textId="218B491E" w:rsidR="0069222C" w:rsidRPr="000C17AD" w:rsidRDefault="0069222C" w:rsidP="0069222C">
      <w:pPr>
        <w:spacing w:line="360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rof.</w:t>
      </w:r>
      <w:r w:rsidRPr="000C17AD">
        <w:rPr>
          <w:b/>
          <w:sz w:val="22"/>
          <w:szCs w:val="22"/>
        </w:rPr>
        <w:t xml:space="preserve"> Mgr. Kateřina Vitásková, Ph.D.</w:t>
      </w:r>
    </w:p>
    <w:p w14:paraId="6101A1B7" w14:textId="77777777" w:rsidR="000C17AD" w:rsidRDefault="000C17AD" w:rsidP="0069222C">
      <w:pPr>
        <w:spacing w:line="360" w:lineRule="auto"/>
        <w:jc w:val="both"/>
      </w:pPr>
    </w:p>
    <w:p w14:paraId="702633C0" w14:textId="77777777" w:rsidR="000C17AD" w:rsidRPr="006D1DB5" w:rsidRDefault="000C17AD" w:rsidP="0069222C">
      <w:pPr>
        <w:spacing w:line="360" w:lineRule="auto"/>
        <w:jc w:val="both"/>
        <w:rPr>
          <w:b/>
          <w:i/>
        </w:rPr>
      </w:pPr>
      <w:r w:rsidRPr="006D1DB5">
        <w:rPr>
          <w:b/>
          <w:i/>
        </w:rPr>
        <w:t>Interní členové:</w:t>
      </w:r>
    </w:p>
    <w:p w14:paraId="5DDDB4AC" w14:textId="77777777" w:rsidR="008767F8" w:rsidRPr="008767F8" w:rsidRDefault="008767F8" w:rsidP="0069222C">
      <w:pPr>
        <w:spacing w:line="360" w:lineRule="auto"/>
        <w:jc w:val="both"/>
        <w:rPr>
          <w:sz w:val="22"/>
          <w:szCs w:val="22"/>
        </w:rPr>
      </w:pPr>
    </w:p>
    <w:p w14:paraId="7B9CFA3F" w14:textId="021795E2" w:rsidR="000E58BE" w:rsidRPr="000C17AD" w:rsidRDefault="000E58BE" w:rsidP="0069222C">
      <w:pPr>
        <w:spacing w:line="360" w:lineRule="auto"/>
        <w:jc w:val="both"/>
        <w:rPr>
          <w:b/>
          <w:sz w:val="22"/>
          <w:szCs w:val="22"/>
        </w:rPr>
      </w:pPr>
      <w:r w:rsidRPr="000C17AD">
        <w:rPr>
          <w:b/>
          <w:sz w:val="22"/>
          <w:szCs w:val="22"/>
        </w:rPr>
        <w:t xml:space="preserve">prof. PhDr. PaedDr. Miloň Potměšil, Ph.D. </w:t>
      </w:r>
    </w:p>
    <w:p w14:paraId="503938D3" w14:textId="77777777" w:rsidR="000E58BE" w:rsidRPr="000C17AD" w:rsidRDefault="000E58BE" w:rsidP="0069222C">
      <w:pPr>
        <w:spacing w:line="360" w:lineRule="auto"/>
        <w:jc w:val="both"/>
        <w:rPr>
          <w:b/>
          <w:sz w:val="22"/>
          <w:szCs w:val="22"/>
        </w:rPr>
      </w:pPr>
      <w:r w:rsidRPr="000C17AD">
        <w:rPr>
          <w:b/>
          <w:sz w:val="22"/>
          <w:szCs w:val="22"/>
        </w:rPr>
        <w:t>prof. PaedDr. Milan Valenta, Ph.D.</w:t>
      </w:r>
    </w:p>
    <w:p w14:paraId="16D249A8" w14:textId="77777777" w:rsidR="000E58BE" w:rsidRPr="000C17AD" w:rsidRDefault="000E58BE" w:rsidP="0069222C">
      <w:pPr>
        <w:spacing w:line="360" w:lineRule="auto"/>
        <w:jc w:val="both"/>
        <w:rPr>
          <w:b/>
          <w:sz w:val="22"/>
          <w:szCs w:val="22"/>
        </w:rPr>
      </w:pPr>
      <w:r w:rsidRPr="000C17AD">
        <w:rPr>
          <w:b/>
          <w:sz w:val="22"/>
          <w:szCs w:val="22"/>
        </w:rPr>
        <w:t>doc. PhDr. Eva Souralová, Ph.D.</w:t>
      </w:r>
    </w:p>
    <w:p w14:paraId="1C606B0E" w14:textId="77777777" w:rsidR="000E58BE" w:rsidRPr="000C17AD" w:rsidRDefault="000E58BE" w:rsidP="0069222C">
      <w:pPr>
        <w:spacing w:line="360" w:lineRule="auto"/>
        <w:jc w:val="both"/>
        <w:rPr>
          <w:b/>
          <w:sz w:val="22"/>
          <w:szCs w:val="22"/>
        </w:rPr>
      </w:pPr>
      <w:r w:rsidRPr="000C17AD">
        <w:rPr>
          <w:b/>
          <w:sz w:val="22"/>
          <w:szCs w:val="22"/>
        </w:rPr>
        <w:t>prof. Mgr. PaedDr. Jan Michalík, Ph.D.</w:t>
      </w:r>
    </w:p>
    <w:p w14:paraId="6ECDD5DA" w14:textId="2BD80227" w:rsidR="000C17AD" w:rsidRDefault="000C17AD" w:rsidP="0069222C">
      <w:pPr>
        <w:spacing w:line="360" w:lineRule="auto"/>
        <w:jc w:val="both"/>
      </w:pPr>
      <w:bookmarkStart w:id="0" w:name="_GoBack"/>
      <w:bookmarkEnd w:id="0"/>
    </w:p>
    <w:p w14:paraId="6991F624" w14:textId="77777777" w:rsidR="000C17AD" w:rsidRPr="006D1DB5" w:rsidRDefault="000C17AD" w:rsidP="0069222C">
      <w:pPr>
        <w:spacing w:line="360" w:lineRule="auto"/>
        <w:jc w:val="both"/>
        <w:rPr>
          <w:b/>
          <w:i/>
        </w:rPr>
      </w:pPr>
      <w:r w:rsidRPr="006D1DB5">
        <w:rPr>
          <w:b/>
          <w:i/>
        </w:rPr>
        <w:t xml:space="preserve">Externí členové: </w:t>
      </w:r>
    </w:p>
    <w:p w14:paraId="1F9CBD4A" w14:textId="77777777" w:rsidR="000C17AD" w:rsidRDefault="000C17AD" w:rsidP="0069222C">
      <w:pPr>
        <w:spacing w:line="360" w:lineRule="auto"/>
        <w:jc w:val="both"/>
      </w:pPr>
    </w:p>
    <w:p w14:paraId="5B167D2C" w14:textId="77777777" w:rsidR="000C17AD" w:rsidRDefault="000E58BE" w:rsidP="0069222C">
      <w:pPr>
        <w:spacing w:line="360" w:lineRule="auto"/>
        <w:jc w:val="both"/>
        <w:rPr>
          <w:i/>
          <w:sz w:val="22"/>
        </w:rPr>
      </w:pPr>
      <w:r w:rsidRPr="000C17AD">
        <w:rPr>
          <w:b/>
          <w:sz w:val="22"/>
        </w:rPr>
        <w:t>prof. PhDr. Marie Vítková, CSc.</w:t>
      </w:r>
      <w:r w:rsidR="000C17AD">
        <w:rPr>
          <w:sz w:val="22"/>
        </w:rPr>
        <w:t xml:space="preserve">, </w:t>
      </w:r>
      <w:r w:rsidR="000C17AD">
        <w:rPr>
          <w:i/>
          <w:sz w:val="22"/>
        </w:rPr>
        <w:t>Pedagogická fakulta, Masarykova univerzita, Brno</w:t>
      </w:r>
    </w:p>
    <w:p w14:paraId="08CCF128" w14:textId="77777777" w:rsidR="000C17AD" w:rsidRPr="000C17AD" w:rsidRDefault="000C17AD" w:rsidP="0069222C">
      <w:pPr>
        <w:spacing w:line="360" w:lineRule="auto"/>
        <w:jc w:val="both"/>
        <w:rPr>
          <w:iCs/>
          <w:sz w:val="22"/>
        </w:rPr>
      </w:pPr>
      <w:r w:rsidRPr="000C17AD">
        <w:rPr>
          <w:b/>
          <w:iCs/>
          <w:sz w:val="22"/>
        </w:rPr>
        <w:t xml:space="preserve">prof. PaedDr. </w:t>
      </w:r>
      <w:proofErr w:type="spellStart"/>
      <w:r w:rsidRPr="000C17AD">
        <w:rPr>
          <w:b/>
          <w:iCs/>
          <w:sz w:val="22"/>
        </w:rPr>
        <w:t>Alica</w:t>
      </w:r>
      <w:proofErr w:type="spellEnd"/>
      <w:r w:rsidRPr="000C17AD">
        <w:rPr>
          <w:b/>
          <w:iCs/>
          <w:sz w:val="22"/>
        </w:rPr>
        <w:t xml:space="preserve"> </w:t>
      </w:r>
      <w:proofErr w:type="spellStart"/>
      <w:r w:rsidRPr="000C17AD">
        <w:rPr>
          <w:b/>
          <w:iCs/>
          <w:sz w:val="22"/>
        </w:rPr>
        <w:t>Vančová</w:t>
      </w:r>
      <w:proofErr w:type="spellEnd"/>
      <w:r w:rsidRPr="000C17AD">
        <w:rPr>
          <w:b/>
          <w:iCs/>
          <w:sz w:val="22"/>
        </w:rPr>
        <w:t>, CSc.</w:t>
      </w:r>
      <w:r w:rsidRPr="000C17AD">
        <w:rPr>
          <w:iCs/>
          <w:sz w:val="22"/>
        </w:rPr>
        <w:t xml:space="preserve">, </w:t>
      </w:r>
      <w:r w:rsidRPr="000C17AD">
        <w:rPr>
          <w:i/>
          <w:iCs/>
          <w:sz w:val="22"/>
        </w:rPr>
        <w:t>Pedagogická fakulta, Univerzita Komenského v Bratislavě, Bratislava</w:t>
      </w:r>
    </w:p>
    <w:p w14:paraId="394C3BC9" w14:textId="77777777" w:rsidR="000C17AD" w:rsidRPr="000C17AD" w:rsidRDefault="000C17AD" w:rsidP="0069222C">
      <w:pPr>
        <w:spacing w:line="360" w:lineRule="auto"/>
        <w:ind w:right="992"/>
        <w:jc w:val="both"/>
        <w:rPr>
          <w:i/>
          <w:iCs/>
          <w:sz w:val="22"/>
        </w:rPr>
      </w:pPr>
      <w:r w:rsidRPr="000C17AD">
        <w:rPr>
          <w:b/>
          <w:iCs/>
          <w:sz w:val="22"/>
        </w:rPr>
        <w:t>doc. PaedDr. Jiřina Klenková, Ph.D.</w:t>
      </w:r>
      <w:r w:rsidRPr="000C17AD">
        <w:rPr>
          <w:iCs/>
          <w:sz w:val="22"/>
        </w:rPr>
        <w:t xml:space="preserve">, </w:t>
      </w:r>
      <w:r w:rsidRPr="000C17AD">
        <w:rPr>
          <w:i/>
          <w:iCs/>
          <w:sz w:val="22"/>
        </w:rPr>
        <w:t>Pedagogická fakulta, Univerzita Karlova, Praha</w:t>
      </w:r>
    </w:p>
    <w:p w14:paraId="3C9E66F6" w14:textId="77777777" w:rsidR="000C17AD" w:rsidRPr="000C17AD" w:rsidRDefault="000C17AD" w:rsidP="0069222C">
      <w:pPr>
        <w:spacing w:line="360" w:lineRule="auto"/>
        <w:ind w:right="992"/>
        <w:jc w:val="both"/>
        <w:rPr>
          <w:i/>
          <w:iCs/>
          <w:sz w:val="22"/>
        </w:rPr>
      </w:pPr>
      <w:r w:rsidRPr="0069222C">
        <w:rPr>
          <w:b/>
          <w:iCs/>
          <w:sz w:val="22"/>
        </w:rPr>
        <w:t>doc. PhDr. Lea Květoňová, Ph.D.</w:t>
      </w:r>
      <w:r w:rsidRPr="0069222C">
        <w:rPr>
          <w:iCs/>
          <w:sz w:val="22"/>
        </w:rPr>
        <w:t>,</w:t>
      </w:r>
      <w:r w:rsidRPr="000C17AD">
        <w:rPr>
          <w:i/>
          <w:iCs/>
          <w:sz w:val="22"/>
        </w:rPr>
        <w:t xml:space="preserve"> Pedagogická fakulta, Univerzita Karlova, Praha</w:t>
      </w:r>
    </w:p>
    <w:p w14:paraId="23E0B626" w14:textId="77777777" w:rsidR="000C17AD" w:rsidRPr="000C17AD" w:rsidRDefault="000C17AD" w:rsidP="0069222C">
      <w:pPr>
        <w:spacing w:line="360" w:lineRule="auto"/>
        <w:jc w:val="both"/>
        <w:rPr>
          <w:i/>
          <w:iCs/>
          <w:sz w:val="22"/>
        </w:rPr>
      </w:pPr>
      <w:r w:rsidRPr="000C17AD">
        <w:rPr>
          <w:b/>
          <w:iCs/>
          <w:sz w:val="22"/>
        </w:rPr>
        <w:t>prof. PaedDr. Darina Tarcsiová, PhD.</w:t>
      </w:r>
      <w:r w:rsidRPr="000C17AD">
        <w:rPr>
          <w:iCs/>
          <w:sz w:val="22"/>
        </w:rPr>
        <w:t xml:space="preserve">, </w:t>
      </w:r>
      <w:r w:rsidRPr="000C17AD">
        <w:rPr>
          <w:i/>
          <w:iCs/>
          <w:sz w:val="22"/>
        </w:rPr>
        <w:t>Pedagogická fakulta, Univerzita Komenského v Bratislavě, Bratislava</w:t>
      </w:r>
    </w:p>
    <w:p w14:paraId="7EB88DEB" w14:textId="77777777" w:rsidR="00601FC8" w:rsidRPr="00284400" w:rsidRDefault="000E58BE" w:rsidP="0069222C">
      <w:pPr>
        <w:spacing w:line="360" w:lineRule="auto"/>
        <w:jc w:val="both"/>
        <w:rPr>
          <w:i/>
          <w:sz w:val="22"/>
          <w:szCs w:val="22"/>
        </w:rPr>
      </w:pPr>
      <w:r w:rsidRPr="000C17AD">
        <w:rPr>
          <w:b/>
          <w:sz w:val="22"/>
        </w:rPr>
        <w:t>doc. PaedDr. Karel Neubauer, Ph.D</w:t>
      </w:r>
      <w:r w:rsidR="000C17AD" w:rsidRPr="000C17AD">
        <w:rPr>
          <w:b/>
          <w:i/>
          <w:sz w:val="22"/>
          <w:szCs w:val="22"/>
        </w:rPr>
        <w:t>.</w:t>
      </w:r>
      <w:r w:rsidR="00284400" w:rsidRPr="00284400">
        <w:t>,</w:t>
      </w:r>
      <w:r w:rsidR="00284400">
        <w:rPr>
          <w:i/>
        </w:rPr>
        <w:t xml:space="preserve"> </w:t>
      </w:r>
      <w:r w:rsidR="00284400" w:rsidRPr="00284400">
        <w:rPr>
          <w:i/>
          <w:sz w:val="22"/>
          <w:szCs w:val="22"/>
        </w:rPr>
        <w:t>Pedagogická fakulta, Univerzita Hradec Králové, Hradec Králové</w:t>
      </w:r>
    </w:p>
    <w:p w14:paraId="09296078" w14:textId="77777777" w:rsidR="000E58BE" w:rsidRPr="00601FC8" w:rsidRDefault="000E58BE" w:rsidP="0069222C">
      <w:pPr>
        <w:spacing w:line="360" w:lineRule="auto"/>
        <w:jc w:val="both"/>
        <w:rPr>
          <w:i/>
          <w:sz w:val="22"/>
        </w:rPr>
      </w:pPr>
      <w:r w:rsidRPr="000C17AD">
        <w:rPr>
          <w:b/>
          <w:sz w:val="22"/>
        </w:rPr>
        <w:t>prof. Mgr. Zoja Mikotová</w:t>
      </w:r>
      <w:r w:rsidR="000C17AD">
        <w:rPr>
          <w:sz w:val="22"/>
        </w:rPr>
        <w:t>,</w:t>
      </w:r>
      <w:r w:rsidRPr="000C17AD">
        <w:rPr>
          <w:sz w:val="22"/>
        </w:rPr>
        <w:t xml:space="preserve"> </w:t>
      </w:r>
      <w:r w:rsidRPr="00601FC8">
        <w:rPr>
          <w:i/>
          <w:sz w:val="22"/>
        </w:rPr>
        <w:t>D</w:t>
      </w:r>
      <w:r w:rsidR="000C17AD" w:rsidRPr="00601FC8">
        <w:rPr>
          <w:i/>
          <w:sz w:val="22"/>
        </w:rPr>
        <w:t>ivadelní fakulta, Ja</w:t>
      </w:r>
      <w:r w:rsidR="00601FC8" w:rsidRPr="00601FC8">
        <w:rPr>
          <w:i/>
          <w:sz w:val="22"/>
        </w:rPr>
        <w:t>n</w:t>
      </w:r>
      <w:r w:rsidR="000C17AD" w:rsidRPr="00601FC8">
        <w:rPr>
          <w:i/>
          <w:sz w:val="22"/>
        </w:rPr>
        <w:t>áčkova akademie m</w:t>
      </w:r>
      <w:r w:rsidR="00601FC8" w:rsidRPr="00601FC8">
        <w:rPr>
          <w:i/>
          <w:sz w:val="22"/>
        </w:rPr>
        <w:t xml:space="preserve">úzických umění </w:t>
      </w:r>
      <w:r w:rsidRPr="00601FC8">
        <w:rPr>
          <w:i/>
          <w:sz w:val="22"/>
        </w:rPr>
        <w:t>v</w:t>
      </w:r>
      <w:r w:rsidR="00601FC8" w:rsidRPr="00601FC8">
        <w:rPr>
          <w:i/>
          <w:sz w:val="22"/>
        </w:rPr>
        <w:t> </w:t>
      </w:r>
      <w:r w:rsidRPr="00601FC8">
        <w:rPr>
          <w:i/>
          <w:sz w:val="22"/>
        </w:rPr>
        <w:t>Brně</w:t>
      </w:r>
      <w:r w:rsidR="00601FC8" w:rsidRPr="00601FC8">
        <w:rPr>
          <w:i/>
          <w:sz w:val="22"/>
        </w:rPr>
        <w:t>, Brno</w:t>
      </w:r>
    </w:p>
    <w:p w14:paraId="136684E2" w14:textId="77777777" w:rsidR="00313D84" w:rsidRPr="00601FC8" w:rsidRDefault="00313D84" w:rsidP="0069222C">
      <w:pPr>
        <w:spacing w:line="360" w:lineRule="auto"/>
        <w:jc w:val="both"/>
        <w:rPr>
          <w:i/>
          <w:sz w:val="22"/>
        </w:rPr>
      </w:pPr>
    </w:p>
    <w:sectPr w:rsidR="00313D84" w:rsidRPr="00601FC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tzQ1NzAGUmZGhko6SsGpxcWZ+XkgBUa1AGsW7BMsAAAA"/>
  </w:docVars>
  <w:rsids>
    <w:rsidRoot w:val="008A02F7"/>
    <w:rsid w:val="000C17AD"/>
    <w:rsid w:val="000E58BE"/>
    <w:rsid w:val="00284400"/>
    <w:rsid w:val="00313D84"/>
    <w:rsid w:val="00601FC8"/>
    <w:rsid w:val="0069222C"/>
    <w:rsid w:val="008767F8"/>
    <w:rsid w:val="008A02F7"/>
    <w:rsid w:val="00B03D87"/>
    <w:rsid w:val="00E97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F7B60"/>
  <w15:docId w15:val="{97ADE507-54D8-4FE5-B7FD-760842487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02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5" ma:contentTypeDescription="Vytvoří nový dokument" ma:contentTypeScope="" ma:versionID="8d13e87e6bbaabddc40754703183e383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723443f633703ca5e25605dbd83eea04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Props1.xml><?xml version="1.0" encoding="utf-8"?>
<ds:datastoreItem xmlns:ds="http://schemas.openxmlformats.org/officeDocument/2006/customXml" ds:itemID="{1E4AFDFD-0A8C-4682-AC14-4B0928A7D8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A5D294-2729-4115-BD74-1C56B1ACE6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4643A5-295B-4F77-ACFE-1FED52695851}">
  <ds:schemaRefs>
    <ds:schemaRef ds:uri="http://schemas.openxmlformats.org/package/2006/metadata/core-properties"/>
    <ds:schemaRef ds:uri="33fb2241-b14d-4a92-9644-47244d635b46"/>
    <ds:schemaRef ds:uri="http://purl.org/dc/dcmitype/"/>
    <ds:schemaRef ds:uri="ced13dcc-f659-4075-b139-42730acacfd7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0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Dostálová Jana</cp:lastModifiedBy>
  <cp:revision>5</cp:revision>
  <dcterms:created xsi:type="dcterms:W3CDTF">2023-04-21T12:52:00Z</dcterms:created>
  <dcterms:modified xsi:type="dcterms:W3CDTF">2023-05-1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